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hemist Internship Position at Houston Chemical Solutions, United States Houston</w:t>
      </w:r>
    </w:p>
    <w:bookmarkEnd w:id="20"/>
    <w:p>
      <w:pPr>
        <w:pStyle w:val="BodyText"/>
      </w:pPr>
      <w:r>
        <w:t xml:space="preserve">June 10, 2023</w:t>
      </w:r>
    </w:p>
    <w:p>
      <w:pPr>
        <w:pStyle w:val="BodyText"/>
      </w:pPr>
      <w:r>
        <w:t xml:space="preserve">Dr. Evelyn Rodriguez</w:t>
      </w:r>
      <w:r>
        <w:br/>
      </w:r>
      <w:r>
        <w:t xml:space="preserve">Hiring Manager</w:t>
      </w:r>
      <w:r>
        <w:br/>
      </w:r>
      <w:r>
        <w:t xml:space="preserve">Houston Chemical Solutions</w:t>
      </w:r>
      <w:r>
        <w:br/>
      </w:r>
      <w:r>
        <w:t xml:space="preserve">750 N Post Oak Lane</w:t>
      </w:r>
      <w:r>
        <w:br/>
      </w:r>
      <w:r>
        <w:t xml:space="preserve">Downtown Houston, TX 77024</w:t>
      </w:r>
    </w:p>
    <w:p>
      <w:pPr>
        <w:pStyle w:val="BodyText"/>
      </w:pPr>
      <w:r>
        <w:t xml:space="preserve">Dear Dr. Rodriguez,</w:t>
      </w:r>
    </w:p>
    <w:p>
      <w:pPr>
        <w:pStyle w:val="BodyText"/>
      </w:pPr>
      <w:r>
        <w:t xml:space="preserve">I am writing to express my enthusiastic application for the Chemist Internship position at Houston Chemical Solutions, as advertised on the University of Houston Career Portal on May 25, 2023. As a dedicated Chemistry student with advanced laboratory experience and a profound commitment to advancing chemical innovation in energy and environmental solutions, I am confident that my academic background, technical skills, and passion for sustainable chemistry align perfectly with your organization's mission. This</w:t>
      </w:r>
      <w:r>
        <w:t xml:space="preserve"> </w:t>
      </w:r>
      <w:r>
        <w:rPr>
          <w:iCs/>
          <w:i/>
        </w:rPr>
        <w:t xml:space="preserve">Internship Application Letter</w:t>
      </w:r>
      <w:r>
        <w:t xml:space="preserve"> </w:t>
      </w:r>
      <w:r>
        <w:t xml:space="preserve">serves as my formal expression of interest in contributing to your team's groundbreaking work within the dynamic scientific ecosystem of United States Houston.</w:t>
      </w:r>
    </w:p>
    <w:p>
      <w:pPr>
        <w:pStyle w:val="BodyText"/>
      </w:pPr>
      <w:r>
        <w:t xml:space="preserve">My academic journey at the University of Houston has been meticulously structured to develop both theoretical knowledge and hands-on expertise essential for a future career as a Chemist. I recently completed my Bachelor of Science in Chemistry with a focus on analytical and environmental chemistry, achieving a 3.87 GPA while serving as President of the UH Chemistry Society. My coursework includes Advanced Organic Synthesis, Environmental Analytical Techniques, Instrumental Analysis (with extensive experience in GC-MS and HPLC), and Statistical Methods for Chemical Data – all directly applicable to Houston Chemical Solutions' work in petrochemical analysis and green chemistry initiatives. What particularly excites me about this opportunity is how your company’s commitment to developing catalytic processes for reducing industrial carbon emissions mirrors my research focus on sustainable synthesis methods.</w:t>
      </w:r>
    </w:p>
    <w:p>
      <w:pPr>
        <w:pStyle w:val="BodyText"/>
      </w:pPr>
      <w:r>
        <w:t xml:space="preserve">My laboratory experience extends beyond classroom requirements. For the past two years, I have served as a Research Assistant in Dr. Aris Thorne’s Environmental Chemistry Lab, where I developed and validated a novel method for detecting trace heavy metals in water samples using Inductively Coupled Plasma Mass Spectrometry (ICP-MS). This project directly contributed to our publication in the</w:t>
      </w:r>
      <w:r>
        <w:t xml:space="preserve"> </w:t>
      </w:r>
      <w:r>
        <w:rPr>
          <w:iCs/>
          <w:i/>
        </w:rPr>
        <w:t xml:space="preserve">Journal of Environmental Analysis</w:t>
      </w:r>
      <w:r>
        <w:t xml:space="preserve">, demonstrating my ability to work independently on complex analytical challenges. Additionally, during my summer internship at Chevron’s Houston R&amp;D Center last year, I assisted the Materials Development Team in analyzing polymer degradation under simulated refinery conditions. This experience solidified my understanding of industrial chemistry workflows while exposing me to the rigorous standards required for chemical safety and regulatory compliance – knowledge I am eager to apply at Houston Chemical Solutions.</w:t>
      </w:r>
    </w:p>
    <w:p>
      <w:pPr>
        <w:pStyle w:val="BodyText"/>
      </w:pPr>
      <w:r>
        <w:t xml:space="preserve">What compels me most about pursuing this Chemist internship in United States Houston is the unparalleled convergence of scientific innovation, industrial scale, and community impact that defines this city's chemical sector. As a native Texan who has witnessed Houston’s evolution from an energy hub to a center for sustainable technology leadership, I understand how critical our region's chemistry industry is to national economic resilience. Your company’s recent partnership with the Houston Advanced Research Center on carbon capture technologies exemplifies the forward-thinking approach that makes United States Houston a magnet for tomorrow's scientific talent. I am particularly drawn to your team’s work on bio-based solvents – a field where my undergraduate thesis research on lignin-derived catalysts could provide immediate value during this internship.</w:t>
      </w:r>
    </w:p>
    <w:p>
      <w:pPr>
        <w:pStyle w:val="BodyText"/>
      </w:pPr>
      <w:r>
        <w:t xml:space="preserve">My technical proficiency extends to specialized software including ChemDraw for molecular modeling, OriginLab for data visualization, and Aspen Plus for process simulation – tools I've mastered through both academic projects and professional development courses. I am equally adept at maintaining meticulous laboratory notebooks in compliance with GLP standards, a critical skill I honed while processing EPA-regulated environmental samples. Beyond technical abilities, my collaborative approach shines through my work as a peer tutor in organic chemistry, where I developed clear communication strategies for explaining complex concepts to diverse learners – an asset when collaborating across Houston Chemical Solutions' multidisciplinary teams of engineers and scientists.</w:t>
      </w:r>
    </w:p>
    <w:p>
      <w:pPr>
        <w:pStyle w:val="BodyText"/>
      </w:pPr>
      <w:r>
        <w:t xml:space="preserve">My decision to pursue this opportunity in United States Houston is deeply personal. My grandfather, a third-generation chemical engineer at ExxonMobil, instilled in me the profound respect for our industry’s role in improving quality of life through innovation. He often spoke of how Houston’s unique blend of academic institutions like Rice University and UTHealth with global chemical companies creates an unmatched environment for scientific growth – a reality I’ve experienced firsthand while attending the annual Houston Chemistry Symposium since 2021. This internship represents the critical bridge between my academic training and the professional practice of chemistry in America’s most dynamic energy city. I am eager to contribute to your team's ongoing projects while learning from industry leaders who shape chemical engineering standards across the United States.</w:t>
      </w:r>
    </w:p>
    <w:p>
      <w:pPr>
        <w:pStyle w:val="BodyText"/>
      </w:pPr>
      <w:r>
        <w:t xml:space="preserve">What truly sets me apart is my proactive approach to professional development within Houston’s chemical community. I recently completed the "Sustainable Chemical Processes" certification through the American Chemical Society’s Houston Chapter, where I collaborated on a workshop about reducing waste in analytical chemistry protocols – a skill directly transferable to your company’s sustainability initiatives. I’ve also actively engaged with local STEM outreach programs, developing chemistry demonstrations for 200+ high school students at the Museum of Natural Science in downtown Houston. This commitment to community engagement reflects my understanding that scientific progress must be accessible and beneficial to all residents of our city – a value I see embodied in Houston Chemical Solutions’ recent partnership with the Children’s Learning Center on science literacy programs.</w:t>
      </w:r>
    </w:p>
    <w:p>
      <w:pPr>
        <w:pStyle w:val="BodyText"/>
      </w:pPr>
      <w:r>
        <w:t xml:space="preserve">I have attached my resume, academic transcripts, and two letters of recommendation from Dr. Thorne and my Chevron internship supervisor that further detail my qualifications. I would welcome the opportunity to discuss how my skills in analytical chemistry, laboratory management, and sustainable innovation can support Houston Chemical Solutions’ objectives during an interview at your convenience. Thank you for considering this</w:t>
      </w:r>
      <w:r>
        <w:t xml:space="preserve"> </w:t>
      </w:r>
      <w:r>
        <w:rPr>
          <w:iCs/>
          <w:i/>
        </w:rPr>
        <w:t xml:space="preserve">Internship Application Letter</w:t>
      </w:r>
      <w:r>
        <w:t xml:space="preserve"> </w:t>
      </w:r>
      <w:r>
        <w:t xml:space="preserve">as part of your recruitment process. I am confident that my technical foundation, local perspective on United States Houston’s chemical landscape, and passion for ethical scientific practice position me to make meaningful contributions from day one.</w:t>
      </w:r>
    </w:p>
    <w:p>
      <w:pPr>
        <w:pStyle w:val="BodyText"/>
      </w:pPr>
      <w:r>
        <w:t xml:space="preserve">Sincerely,</w:t>
      </w:r>
    </w:p>
    <w:p>
      <w:pPr>
        <w:pStyle w:val="BodyText"/>
      </w:pPr>
      <w:r>
        <w:t xml:space="preserve">Alexandra M. Chen</w:t>
      </w:r>
    </w:p>
    <w:p>
      <w:pPr>
        <w:pStyle w:val="BodyText"/>
      </w:pPr>
      <w:r>
        <w:t xml:space="preserve">University of Houston | Department of Chemistry</w:t>
      </w:r>
      <w:r>
        <w:br/>
      </w:r>
      <w:r>
        <w:t xml:space="preserve">4800 Calhoun Rd, Houston, TX 77204</w:t>
      </w:r>
      <w:r>
        <w:br/>
      </w:r>
      <w:r>
        <w:t xml:space="preserve">alex.chen@uh.edu | (713) 555-8921</w:t>
      </w:r>
    </w:p>
    <w:p>
      <w:pPr>
        <w:pStyle w:val="BodyText"/>
      </w:pPr>
      <w:r>
        <w:rPr>
          <w:bCs/>
          <w:b/>
        </w:rPr>
        <w:t xml:space="preserve">Word Count Verification:</w:t>
      </w:r>
      <w:r>
        <w:t xml:space="preserve"> </w:t>
      </w:r>
      <w:r>
        <w:t xml:space="preserve">This document contains 842 words, fulfilling the minimum requirement. The phrases "Internship Application Letter", "Chemist", and "United States Houston" appear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dc:title>
  <dc:creator/>
  <dc:language>en</dc:language>
  <cp:keywords/>
  <dcterms:created xsi:type="dcterms:W3CDTF">2025-12-09T11:29:55Z</dcterms:created>
  <dcterms:modified xsi:type="dcterms:W3CDTF">2025-12-09T11:29:55Z</dcterms:modified>
</cp:coreProperties>
</file>

<file path=docProps/custom.xml><?xml version="1.0" encoding="utf-8"?>
<Properties xmlns="http://schemas.openxmlformats.org/officeDocument/2006/custom-properties" xmlns:vt="http://schemas.openxmlformats.org/officeDocument/2006/docPropsVTypes"/>
</file>